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3B635BED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</w:t>
      </w:r>
      <w:bookmarkStart w:id="0" w:name="_GoBack"/>
      <w:bookmarkEnd w:id="0"/>
      <w:r w:rsidRPr="007A10C8">
        <w:t>des both content as well as the output of any embedded R code chunks within the document. You can embed an R code chunk like this</w:t>
      </w:r>
    </w:p>
    <w:p w14:paraId="3BDB24AC" w14:textId="77777777" w:rsidR="00A47193" w:rsidRPr="00974216" w:rsidRDefault="001D4C5B" w:rsidP="00145E29">
      <w:pPr>
        <w:pStyle w:val="Heading1"/>
      </w:pPr>
      <w:bookmarkStart w:id="1" w:name="r-markdown"/>
      <w:r w:rsidRPr="00974216">
        <w:t xml:space="preserve">R </w:t>
      </w:r>
      <w:r w:rsidRPr="00145E29">
        <w:t>Markdown</w:t>
      </w:r>
      <w:bookmarkEnd w:id="1"/>
    </w:p>
    <w:p w14:paraId="611AB8AB" w14:textId="77777777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7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2" w:name="including-plots"/>
      <w:r w:rsidRPr="003B761C">
        <w:t>Including</w:t>
      </w:r>
      <w:r w:rsidRPr="00974216">
        <w:t xml:space="preserve"> Plots</w:t>
      </w:r>
      <w:bookmarkEnd w:id="2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78AD18C" w:rsidR="00014313" w:rsidRPr="00014313" w:rsidRDefault="004F1679" w:rsidP="00145E29">
      <w:pPr>
        <w:pStyle w:val="BlockText"/>
      </w:pPr>
      <w:r w:rsidRPr="00974216">
        <w:t>A block text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lastRenderedPageBreak/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D24904F" w:rsidR="000F325A" w:rsidRPr="000F325A" w:rsidRDefault="000F325A" w:rsidP="000F325A">
      <w:pPr>
        <w:pStyle w:val="BodyText"/>
      </w:pPr>
      <w:r>
        <w:t>Some text again.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CE61E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F5C61" w14:textId="77777777" w:rsidR="0074751A" w:rsidRDefault="0074751A">
      <w:pPr>
        <w:spacing w:after="0"/>
      </w:pPr>
      <w:r>
        <w:separator/>
      </w:r>
    </w:p>
  </w:endnote>
  <w:endnote w:type="continuationSeparator" w:id="0">
    <w:p w14:paraId="1E8E4C97" w14:textId="77777777" w:rsidR="0074751A" w:rsidRDefault="007475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Alegreya">
    <w:panose1 w:val="00000000000000000000"/>
    <w:charset w:val="00"/>
    <w:family w:val="auto"/>
    <w:pitch w:val="variable"/>
    <w:sig w:usb0="E00002FF" w:usb1="40006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1AEBD" w:themeColor="accent1"/>
      </w:rPr>
    </w:pPr>
    <w:r>
      <w:rPr>
        <w:caps/>
        <w:color w:val="41AEBD" w:themeColor="accent1"/>
      </w:rPr>
      <w:fldChar w:fldCharType="begin"/>
    </w:r>
    <w:r>
      <w:rPr>
        <w:caps/>
        <w:color w:val="41AEBD" w:themeColor="accent1"/>
      </w:rPr>
      <w:instrText xml:space="preserve"> PAGE   \* MERGEFORMAT </w:instrText>
    </w:r>
    <w:r>
      <w:rPr>
        <w:caps/>
        <w:color w:val="41AEBD" w:themeColor="accent1"/>
      </w:rPr>
      <w:fldChar w:fldCharType="separate"/>
    </w:r>
    <w:r>
      <w:rPr>
        <w:caps/>
        <w:noProof/>
        <w:color w:val="41AEBD" w:themeColor="accent1"/>
      </w:rPr>
      <w:t>2</w:t>
    </w:r>
    <w:r>
      <w:rPr>
        <w:caps/>
        <w:noProof/>
        <w:color w:val="41AEBD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22503" w14:textId="77777777" w:rsidR="0074751A" w:rsidRDefault="0074751A">
      <w:r>
        <w:separator/>
      </w:r>
    </w:p>
  </w:footnote>
  <w:footnote w:type="continuationSeparator" w:id="0">
    <w:p w14:paraId="52F8283C" w14:textId="77777777" w:rsidR="0074751A" w:rsidRDefault="007475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0219" w14:textId="5100BD72" w:rsidR="005A4028" w:rsidRDefault="005A4028">
    <w:pPr>
      <w:pStyle w:val="Header"/>
      <w:tabs>
        <w:tab w:val="clear" w:pos="4680"/>
        <w:tab w:val="clear" w:pos="9360"/>
      </w:tabs>
      <w:jc w:val="right"/>
      <w:rPr>
        <w:color w:val="41AEBD" w:themeColor="accent1"/>
      </w:rPr>
    </w:pPr>
    <w:r>
      <w:rPr>
        <w:color w:val="41AEBD" w:themeColor="accent1"/>
      </w:rPr>
      <w:t>Version</w:t>
    </w:r>
  </w:p>
  <w:p w14:paraId="6900B524" w14:textId="6305A517" w:rsidR="00CE61E8" w:rsidRDefault="00CE61E8">
    <w:pPr>
      <w:pStyle w:val="Header"/>
      <w:tabs>
        <w:tab w:val="clear" w:pos="4680"/>
        <w:tab w:val="clear" w:pos="9360"/>
      </w:tabs>
      <w:jc w:val="right"/>
      <w:rPr>
        <w:color w:val="41AEBD" w:themeColor="accent1"/>
      </w:rPr>
    </w:pPr>
    <w:r>
      <w:rPr>
        <w:color w:val="41AEBD" w:themeColor="accent1"/>
      </w:rPr>
      <w:fldChar w:fldCharType="begin"/>
    </w:r>
    <w:r>
      <w:rPr>
        <w:color w:val="41AEBD" w:themeColor="accent1"/>
      </w:rPr>
      <w:instrText xml:space="preserve"> DATE \@ "dd/MM/yyyy" </w:instrText>
    </w:r>
    <w:r>
      <w:rPr>
        <w:color w:val="41AEBD" w:themeColor="accent1"/>
      </w:rPr>
      <w:fldChar w:fldCharType="separate"/>
    </w:r>
    <w:r w:rsidR="005227CA">
      <w:rPr>
        <w:noProof/>
        <w:color w:val="41AEBD" w:themeColor="accent1"/>
      </w:rPr>
      <w:t>04/04/2022</w:t>
    </w:r>
    <w:r>
      <w:rPr>
        <w:color w:val="41AEBD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47D8B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F8EA88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5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94FC8"/>
    <w:rsid w:val="000A0A5A"/>
    <w:rsid w:val="000A1ED1"/>
    <w:rsid w:val="000B0597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425E5"/>
    <w:rsid w:val="00374D2B"/>
    <w:rsid w:val="003B761C"/>
    <w:rsid w:val="003D1608"/>
    <w:rsid w:val="003D5FD4"/>
    <w:rsid w:val="003F629A"/>
    <w:rsid w:val="004043E9"/>
    <w:rsid w:val="0044623E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54471"/>
    <w:rsid w:val="00573EA4"/>
    <w:rsid w:val="00590D07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4751A"/>
    <w:rsid w:val="00784D58"/>
    <w:rsid w:val="007A10C8"/>
    <w:rsid w:val="007C2267"/>
    <w:rsid w:val="007F6584"/>
    <w:rsid w:val="00800D1E"/>
    <w:rsid w:val="008C6812"/>
    <w:rsid w:val="008D6863"/>
    <w:rsid w:val="008E65CD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4955C0"/>
    <w:pPr>
      <w:keepNext/>
      <w:keepLines/>
      <w:numPr>
        <w:numId w:val="12"/>
      </w:numPr>
      <w:spacing w:before="480" w:after="240"/>
      <w:outlineLvl w:val="0"/>
    </w:pPr>
    <w:rPr>
      <w:rFonts w:ascii="Alegreya Sans" w:eastAsiaTheme="majorEastAsia" w:hAnsi="Alegreya Sans" w:cstheme="majorBidi"/>
      <w:b/>
      <w:bCs/>
      <w:color w:val="41AE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55C0"/>
    <w:pPr>
      <w:keepNext/>
      <w:keepLines/>
      <w:numPr>
        <w:ilvl w:val="1"/>
        <w:numId w:val="12"/>
      </w:numPr>
      <w:spacing w:before="120" w:after="240"/>
      <w:outlineLvl w:val="1"/>
    </w:pPr>
    <w:rPr>
      <w:rFonts w:ascii="Alegreya" w:eastAsiaTheme="majorEastAsia" w:hAnsi="Alegreya" w:cstheme="majorBidi"/>
      <w:b/>
      <w:bCs/>
      <w:color w:val="41AE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55C0"/>
    <w:pPr>
      <w:keepNext/>
      <w:keepLines/>
      <w:numPr>
        <w:ilvl w:val="2"/>
        <w:numId w:val="12"/>
      </w:numPr>
      <w:spacing w:before="120" w:after="240"/>
      <w:outlineLvl w:val="2"/>
    </w:pPr>
    <w:rPr>
      <w:rFonts w:ascii="Alegreya" w:eastAsiaTheme="majorEastAsia" w:hAnsi="Alegreya" w:cstheme="majorBidi"/>
      <w:b/>
      <w:bCs/>
      <w:color w:val="41AE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1AE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1AE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1AE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5C0"/>
    <w:pPr>
      <w:spacing w:after="0" w:line="360" w:lineRule="auto"/>
      <w:ind w:firstLine="720"/>
      <w:jc w:val="both"/>
    </w:pPr>
    <w:rPr>
      <w:rFonts w:ascii="Alegreya Sans" w:hAnsi="Alegreya Sans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E7B85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94BFA"/>
    <w:pPr>
      <w:keepNext/>
      <w:keepLines/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C32AEB"/>
    <w:pPr>
      <w:spacing w:before="100" w:after="100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1AE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0818D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55C0"/>
    <w:rPr>
      <w:rFonts w:ascii="Alegreya Sans" w:hAnsi="Alegreya Sans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D3B86D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Phd-WVR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outer Van Rossem</cp:lastModifiedBy>
  <cp:revision>69</cp:revision>
  <dcterms:created xsi:type="dcterms:W3CDTF">2020-03-23T08:19:00Z</dcterms:created>
  <dcterms:modified xsi:type="dcterms:W3CDTF">2022-04-0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